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03AFE" w14:textId="6AA35D5A" w:rsidR="00587F4C" w:rsidRPr="000200FB" w:rsidRDefault="00A30711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t xml:space="preserve">                       </w:t>
      </w:r>
    </w:p>
    <w:p w14:paraId="1683F79F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0200FB" w:rsidRDefault="00587F4C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5501B12" w14:textId="082DBC95" w:rsidR="000200FB" w:rsidRPr="000200FB" w:rsidRDefault="007D6516" w:rsidP="007D6516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Week 5 – Homework Problems</w:t>
      </w:r>
      <w:r w:rsidR="000200FB">
        <w:br/>
      </w:r>
    </w:p>
    <w:p w14:paraId="2E3D1EE2" w14:textId="5837C78C" w:rsidR="00B271A4" w:rsidRPr="000200FB" w:rsidRDefault="000200FB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2669E3E4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158C9DB1" w:rsidRPr="2669E3E4">
        <w:rPr>
          <w:rFonts w:ascii="Times New Roman" w:eastAsia="Times New Roman" w:hAnsi="Times New Roman" w:cs="Times New Roman"/>
          <w:sz w:val="24"/>
          <w:szCs w:val="24"/>
        </w:rPr>
        <w:t>Eric Vara</w:t>
      </w:r>
      <w:r w:rsidRPr="2669E3E4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58AAD15" w:rsidR="00B271A4" w:rsidRPr="000200FB" w:rsidRDefault="007E665E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2669E3E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 w:rsidRPr="2669E3E4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 w:rsidRPr="2669E3E4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09644767" w14:textId="7138F327" w:rsidR="00E044B2" w:rsidRPr="000200FB" w:rsidRDefault="000200FB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745F5E21">
        <w:rPr>
          <w:rFonts w:ascii="Times New Roman" w:eastAsia="Times New Roman" w:hAnsi="Times New Roman" w:cs="Times New Roman"/>
          <w:sz w:val="24"/>
          <w:szCs w:val="24"/>
        </w:rPr>
        <w:t>C</w:t>
      </w:r>
      <w:r w:rsidR="3B28540A" w:rsidRPr="745F5E21">
        <w:rPr>
          <w:rFonts w:ascii="Times New Roman" w:eastAsia="Times New Roman" w:hAnsi="Times New Roman" w:cs="Times New Roman"/>
          <w:sz w:val="24"/>
          <w:szCs w:val="24"/>
        </w:rPr>
        <w:t>PT</w:t>
      </w:r>
      <w:r w:rsidR="00F7151C" w:rsidRPr="745F5E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034A3">
        <w:rPr>
          <w:rFonts w:ascii="Times New Roman" w:eastAsia="Times New Roman" w:hAnsi="Times New Roman" w:cs="Times New Roman"/>
          <w:sz w:val="24"/>
          <w:szCs w:val="24"/>
        </w:rPr>
        <w:t>301</w:t>
      </w:r>
      <w:r w:rsidR="00F7151C" w:rsidRPr="745F5E2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3034A3" w:rsidRPr="003034A3">
        <w:rPr>
          <w:rFonts w:ascii="Times New Roman" w:eastAsia="Times New Roman" w:hAnsi="Times New Roman" w:cs="Times New Roman"/>
          <w:sz w:val="24"/>
          <w:szCs w:val="24"/>
        </w:rPr>
        <w:t>Computer Organization &amp; Architecture</w:t>
      </w:r>
    </w:p>
    <w:p w14:paraId="6713EECA" w14:textId="0089BE26" w:rsidR="00E044B2" w:rsidRPr="000200FB" w:rsidRDefault="38840EE2" w:rsidP="745F5E21">
      <w:pPr>
        <w:spacing w:line="480" w:lineRule="auto"/>
        <w:jc w:val="center"/>
        <w:rPr>
          <w:rFonts w:ascii="Lato" w:eastAsia="Lato" w:hAnsi="Lato" w:cs="Lato"/>
          <w:sz w:val="21"/>
          <w:szCs w:val="21"/>
          <w:u w:val="single"/>
        </w:rPr>
      </w:pPr>
      <w:r w:rsidRPr="745F5E21">
        <w:rPr>
          <w:rFonts w:ascii="Times New Roman" w:eastAsia="Times New Roman" w:hAnsi="Times New Roman" w:cs="Times New Roman"/>
          <w:sz w:val="24"/>
          <w:szCs w:val="24"/>
        </w:rPr>
        <w:t xml:space="preserve">Professor </w:t>
      </w:r>
      <w:r w:rsidR="003034A3" w:rsidRPr="003034A3">
        <w:rPr>
          <w:rFonts w:ascii="Times New Roman" w:eastAsia="Times New Roman" w:hAnsi="Times New Roman" w:cs="Times New Roman"/>
          <w:sz w:val="24"/>
          <w:szCs w:val="24"/>
        </w:rPr>
        <w:t>Austine Ohwobete</w:t>
      </w:r>
    </w:p>
    <w:p w14:paraId="6DA27E93" w14:textId="17A07D47" w:rsidR="00706073" w:rsidRPr="000200FB" w:rsidRDefault="00653215" w:rsidP="2669E3E4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152235122"/>
      <w:r>
        <w:rPr>
          <w:rFonts w:ascii="Times New Roman" w:eastAsia="Times New Roman" w:hAnsi="Times New Roman" w:cs="Times New Roman"/>
          <w:sz w:val="24"/>
          <w:szCs w:val="24"/>
        </w:rPr>
        <w:t>December</w:t>
      </w:r>
      <w:r w:rsidR="3F6DF9FC" w:rsidRPr="745F5E2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bookmarkEnd w:id="0"/>
      <w:r w:rsidR="00F61E62">
        <w:rPr>
          <w:rFonts w:ascii="Times New Roman" w:eastAsia="Times New Roman" w:hAnsi="Times New Roman" w:cs="Times New Roman"/>
          <w:sz w:val="24"/>
          <w:szCs w:val="24"/>
        </w:rPr>
        <w:t>11</w:t>
      </w:r>
      <w:r w:rsidR="00155509" w:rsidRPr="745F5E21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11217C5F" w14:textId="77777777" w:rsidR="00706073" w:rsidRPr="000200FB" w:rsidRDefault="00706073" w:rsidP="2669E3E4">
      <w:pPr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970C0A4" w14:textId="3FAFED82" w:rsidR="745F5E21" w:rsidRDefault="745F5E21">
      <w:r>
        <w:br w:type="page"/>
      </w:r>
    </w:p>
    <w:p w14:paraId="110D5323" w14:textId="3ECD11C4" w:rsidR="266FF154" w:rsidRDefault="007F24B7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t xml:space="preserve">Chapter </w:t>
      </w:r>
      <w:r w:rsidR="00803975">
        <w:rPr>
          <w:rFonts w:ascii="Times New Roman" w:hAnsi="Times New Roman" w:cs="Times New Roman"/>
          <w:b/>
          <w:bCs/>
          <w:noProof/>
          <w:sz w:val="28"/>
          <w:szCs w:val="28"/>
        </w:rPr>
        <w:t>6</w:t>
      </w:r>
      <w:r>
        <w:rPr>
          <w:rFonts w:ascii="Times New Roman" w:hAnsi="Times New Roman" w:cs="Times New Roman"/>
          <w:b/>
          <w:bCs/>
          <w:noProof/>
          <w:sz w:val="28"/>
          <w:szCs w:val="28"/>
        </w:rPr>
        <w:br/>
      </w:r>
      <w:r w:rsidR="00803975">
        <w:rPr>
          <w:rFonts w:ascii="Times New Roman" w:hAnsi="Times New Roman" w:cs="Times New Roman"/>
          <w:b/>
          <w:bCs/>
          <w:noProof/>
          <w:sz w:val="28"/>
          <w:szCs w:val="28"/>
        </w:rPr>
        <w:t>Exericse 6.1.1</w:t>
      </w:r>
    </w:p>
    <w:p w14:paraId="186481CF" w14:textId="10D2BB67" w:rsidR="001E4F81" w:rsidRPr="001E4F81" w:rsidRDefault="001E4F81" w:rsidP="001E4F81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Here are some </w:t>
      </w:r>
      <w:r w:rsidRPr="001E4F81">
        <w:rPr>
          <w:rFonts w:ascii="Times New Roman" w:hAnsi="Times New Roman" w:cs="Times New Roman"/>
          <w:noProof/>
          <w:sz w:val="24"/>
          <w:szCs w:val="24"/>
        </w:rPr>
        <w:t>daily activities that exploit some form of parallelism. Here are ten daily activities:</w:t>
      </w:r>
    </w:p>
    <w:p w14:paraId="26B8F5A6" w14:textId="77777777" w:rsidR="001E4F81" w:rsidRPr="001E4F81" w:rsidRDefault="001E4F81" w:rsidP="001E4F8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Waking up</w:t>
      </w:r>
    </w:p>
    <w:p w14:paraId="20B4A6EA" w14:textId="77777777" w:rsidR="001E4F81" w:rsidRPr="001E4F81" w:rsidRDefault="001E4F81" w:rsidP="001E4F8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Exercising</w:t>
      </w:r>
    </w:p>
    <w:p w14:paraId="4D742F08" w14:textId="77777777" w:rsidR="001E4F81" w:rsidRPr="001E4F81" w:rsidRDefault="001E4F81" w:rsidP="001E4F8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Taking a shower</w:t>
      </w:r>
    </w:p>
    <w:p w14:paraId="7D3D1F71" w14:textId="77777777" w:rsidR="001E4F81" w:rsidRPr="001E4F81" w:rsidRDefault="001E4F81" w:rsidP="001E4F8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Getting dressed</w:t>
      </w:r>
    </w:p>
    <w:p w14:paraId="2CEC3494" w14:textId="77777777" w:rsidR="001E4F81" w:rsidRPr="001E4F81" w:rsidRDefault="001E4F81" w:rsidP="001E4F8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Eating breakfast</w:t>
      </w:r>
    </w:p>
    <w:p w14:paraId="7CA9D56C" w14:textId="77777777" w:rsidR="001E4F81" w:rsidRPr="001E4F81" w:rsidRDefault="001E4F81" w:rsidP="001E4F8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Brushing teeth</w:t>
      </w:r>
    </w:p>
    <w:p w14:paraId="1A6D9143" w14:textId="77777777" w:rsidR="001E4F81" w:rsidRPr="001E4F81" w:rsidRDefault="001E4F81" w:rsidP="001E4F8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Commuting to work</w:t>
      </w:r>
    </w:p>
    <w:p w14:paraId="786A8915" w14:textId="77777777" w:rsidR="001E4F81" w:rsidRPr="001E4F81" w:rsidRDefault="001E4F81" w:rsidP="001E4F8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Completing School Work</w:t>
      </w:r>
    </w:p>
    <w:p w14:paraId="2A19F15A" w14:textId="77777777" w:rsidR="001E4F81" w:rsidRPr="001E4F81" w:rsidRDefault="001E4F81" w:rsidP="001E4F8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Completing Side Job Work</w:t>
      </w:r>
    </w:p>
    <w:p w14:paraId="404CD3F3" w14:textId="77777777" w:rsidR="001E4F81" w:rsidRPr="001E4F81" w:rsidRDefault="001E4F81" w:rsidP="001E4F8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Studying</w:t>
      </w:r>
    </w:p>
    <w:p w14:paraId="5E6BEB57" w14:textId="77777777" w:rsidR="001E4F81" w:rsidRPr="001E4F81" w:rsidRDefault="001E4F81" w:rsidP="001E4F8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Reading</w:t>
      </w:r>
    </w:p>
    <w:p w14:paraId="1AEB1C85" w14:textId="77777777" w:rsidR="001E4F81" w:rsidRDefault="001E4F81" w:rsidP="001E4F81">
      <w:pPr>
        <w:pStyle w:val="ListParagraph"/>
        <w:numPr>
          <w:ilvl w:val="0"/>
          <w:numId w:val="21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Sleeping</w:t>
      </w:r>
    </w:p>
    <w:p w14:paraId="61EB44B5" w14:textId="4F724AE3" w:rsidR="001E4F81" w:rsidRPr="001E4F81" w:rsidRDefault="001E4F81" w:rsidP="001E4F81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Now let's identify which of these activities are already exploiting some form of parallelism:</w:t>
      </w:r>
    </w:p>
    <w:p w14:paraId="19B7CE7E" w14:textId="77777777" w:rsidR="001E4F81" w:rsidRPr="001E4F81" w:rsidRDefault="001E4F81" w:rsidP="001E4F8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Exercising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Can be combined with listening to music or audiobooks.</w:t>
      </w:r>
    </w:p>
    <w:p w14:paraId="3B79701F" w14:textId="77777777" w:rsidR="001E4F81" w:rsidRPr="001E4F81" w:rsidRDefault="001E4F81" w:rsidP="001E4F8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Taking a shower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Brushing teeth can be done while in the shower.</w:t>
      </w:r>
    </w:p>
    <w:p w14:paraId="3DFE79EE" w14:textId="3CCF1F84" w:rsidR="001E4F81" w:rsidRPr="001E4F81" w:rsidRDefault="001E4F81" w:rsidP="001E4F81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Eating breakfast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Can be done while reading the news or checking morning emails.</w:t>
      </w:r>
    </w:p>
    <w:p w14:paraId="293E3A5A" w14:textId="77777777" w:rsidR="001E4F81" w:rsidRPr="001E4F81" w:rsidRDefault="001E4F81" w:rsidP="001E4F81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2CC49EEA" w14:textId="0DCA09EA" w:rsidR="00803975" w:rsidRDefault="00803975" w:rsidP="001E4F81">
      <w:pPr>
        <w:spacing w:line="480" w:lineRule="auto"/>
        <w:rPr>
          <w:rFonts w:ascii="Times New Roman" w:hAnsi="Times New Roman" w:cs="Times New Roman"/>
          <w:b/>
          <w:bCs/>
          <w:noProof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t>Exericse 6.1.2</w:t>
      </w:r>
    </w:p>
    <w:p w14:paraId="2CCC5AFC" w14:textId="6E5BB66C" w:rsidR="001E4F81" w:rsidRPr="001E4F81" w:rsidRDefault="001E4F81" w:rsidP="001E4F81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Here are some activities that </w:t>
      </w:r>
      <w:r w:rsidRPr="001E4F81">
        <w:rPr>
          <w:rFonts w:ascii="Times New Roman" w:hAnsi="Times New Roman" w:cs="Times New Roman"/>
          <w:noProof/>
          <w:sz w:val="24"/>
          <w:szCs w:val="24"/>
        </w:rPr>
        <w:t>could be paired with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ne another</w:t>
      </w:r>
      <w:r w:rsidRPr="001E4F81">
        <w:rPr>
          <w:rFonts w:ascii="Times New Roman" w:hAnsi="Times New Roman" w:cs="Times New Roman"/>
          <w:noProof/>
          <w:sz w:val="24"/>
          <w:szCs w:val="24"/>
        </w:rPr>
        <w:t>:</w:t>
      </w:r>
    </w:p>
    <w:p w14:paraId="36CB3A8F" w14:textId="7880F267" w:rsidR="001E4F81" w:rsidRPr="001E4F81" w:rsidRDefault="001E4F81" w:rsidP="001E4F81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t>Waking up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Can be paired with planning the day or meditating to set intentions for the day.</w:t>
      </w:r>
    </w:p>
    <w:p w14:paraId="2D923E97" w14:textId="77777777" w:rsidR="001E4F81" w:rsidRPr="001E4F81" w:rsidRDefault="001E4F81" w:rsidP="001E4F81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Getting dressed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Can be paired with listening to a podcast or a news briefing.</w:t>
      </w:r>
    </w:p>
    <w:p w14:paraId="5E77FB00" w14:textId="370355CE" w:rsidR="001E4F81" w:rsidRPr="001E4F81" w:rsidRDefault="001E4F81" w:rsidP="001E4F81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Commuting to work</w:t>
      </w:r>
      <w:r w:rsidRPr="001E4F81">
        <w:rPr>
          <w:rFonts w:ascii="Times New Roman" w:hAnsi="Times New Roman" w:cs="Times New Roman"/>
          <w:noProof/>
          <w:sz w:val="24"/>
          <w:szCs w:val="24"/>
        </w:rPr>
        <w:t>: Can be utilized for more audiobooks.</w:t>
      </w:r>
    </w:p>
    <w:p w14:paraId="3BE5082A" w14:textId="77777777" w:rsidR="001E4F81" w:rsidRPr="001E4F81" w:rsidRDefault="001E4F81" w:rsidP="001E4F81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Completing School Work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Can be paired with listening to educational material relevant to the subject.</w:t>
      </w:r>
    </w:p>
    <w:p w14:paraId="5C7712F1" w14:textId="26C3026F" w:rsidR="001E4F81" w:rsidRPr="001E4F81" w:rsidRDefault="001E4F81" w:rsidP="001E4F81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Completing Side Job Work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Depending on the nature of the work, it could be paired with more audidobooks.</w:t>
      </w:r>
    </w:p>
    <w:p w14:paraId="5F1E7FAA" w14:textId="77777777" w:rsidR="001E4F81" w:rsidRPr="001E4F81" w:rsidRDefault="001E4F81" w:rsidP="001E4F81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Studying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Can be paired with instrumental music to improve focus.</w:t>
      </w:r>
    </w:p>
    <w:p w14:paraId="30148DFA" w14:textId="77777777" w:rsidR="001E4F81" w:rsidRPr="001E4F81" w:rsidRDefault="001E4F81" w:rsidP="001E4F81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Reading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Can be paired with audio transcription to take notes simultaneously.</w:t>
      </w:r>
    </w:p>
    <w:p w14:paraId="07E86962" w14:textId="1F9774E8" w:rsidR="00803975" w:rsidRPr="001E4F81" w:rsidRDefault="001E4F81" w:rsidP="001E4F81">
      <w:pPr>
        <w:pStyle w:val="ListParagraph"/>
        <w:numPr>
          <w:ilvl w:val="0"/>
          <w:numId w:val="24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Sleeping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Can be paired with playing white noise or sleep stories to improve sleep quality.</w:t>
      </w:r>
    </w:p>
    <w:p w14:paraId="38077A9E" w14:textId="77777777" w:rsidR="001E4F81" w:rsidRPr="001E4F81" w:rsidRDefault="001E4F81" w:rsidP="001E4F81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544F695" w14:textId="2881E34A" w:rsidR="00803975" w:rsidRPr="007F24B7" w:rsidRDefault="00803975" w:rsidP="003034A3">
      <w:pPr>
        <w:spacing w:line="480" w:lineRule="auto"/>
        <w:rPr>
          <w:rFonts w:ascii="Times New Roman" w:hAnsi="Times New Roman" w:cs="Times New Roman"/>
          <w:b/>
          <w:bCs/>
          <w:noProof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t>Exericse 6.1.3</w:t>
      </w:r>
    </w:p>
    <w:p w14:paraId="2681C188" w14:textId="1E062F92" w:rsidR="001E4F81" w:rsidRPr="001E4F81" w:rsidRDefault="001E4F81" w:rsidP="001E4F81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For changes that could allow more parallel tasks:</w:t>
      </w:r>
    </w:p>
    <w:p w14:paraId="5AEA3D1F" w14:textId="77777777" w:rsidR="001E4F81" w:rsidRPr="001E4F81" w:rsidRDefault="001E4F81" w:rsidP="001E4F81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Gym Equipment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Could have integrated learning systems for language learning or watching educational videos while exercising.</w:t>
      </w:r>
    </w:p>
    <w:p w14:paraId="6737A95F" w14:textId="77777777" w:rsidR="001E4F81" w:rsidRPr="001E4F81" w:rsidRDefault="001E4F81" w:rsidP="001E4F81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Shower Systems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Could be equipped with waterproof screens or speakers for news, learning languages, or listening to podcasts.</w:t>
      </w:r>
    </w:p>
    <w:p w14:paraId="5D699CEB" w14:textId="77777777" w:rsidR="001E4F81" w:rsidRPr="001E4F81" w:rsidRDefault="001E4F81" w:rsidP="001E4F81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Smart Clothing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Could monitor vital signs and automatically record health data during the day, eliminating the need to use separate health tracking devices.</w:t>
      </w:r>
    </w:p>
    <w:p w14:paraId="37B5C36E" w14:textId="77777777" w:rsidR="001E4F81" w:rsidRPr="001E4F81" w:rsidRDefault="001E4F81" w:rsidP="001E4F81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Breakfast Appliances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Smart kitchen devices that can prepare breakfast automatically, freeing up time for other morning routines.</w:t>
      </w:r>
    </w:p>
    <w:p w14:paraId="5317278E" w14:textId="77777777" w:rsidR="001E4F81" w:rsidRPr="001E4F81" w:rsidRDefault="001E4F81" w:rsidP="001E4F81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t>Transportation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Autonomous cars or public transport with Wi-Fi could allow for completing work or study tasks while commuting.</w:t>
      </w:r>
    </w:p>
    <w:p w14:paraId="3A554F33" w14:textId="77777777" w:rsidR="001E4F81" w:rsidRPr="001E4F81" w:rsidRDefault="001E4F81" w:rsidP="001E4F81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Digital Note-Taking Devices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Can transcribe notes taken during reading sessions, reducing the effort needed to convert hand-written notes to digital format.</w:t>
      </w:r>
    </w:p>
    <w:p w14:paraId="55C930EA" w14:textId="0C907C88" w:rsidR="001E4F81" w:rsidRPr="00F67806" w:rsidRDefault="001E4F81" w:rsidP="001E4F81">
      <w:pPr>
        <w:pStyle w:val="ListParagraph"/>
        <w:numPr>
          <w:ilvl w:val="0"/>
          <w:numId w:val="23"/>
        </w:num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b/>
          <w:bCs/>
          <w:noProof/>
          <w:sz w:val="24"/>
          <w:szCs w:val="24"/>
        </w:rPr>
        <w:t>Smart Beds:</w:t>
      </w:r>
      <w:r w:rsidRPr="001E4F81">
        <w:rPr>
          <w:rFonts w:ascii="Times New Roman" w:hAnsi="Times New Roman" w:cs="Times New Roman"/>
          <w:noProof/>
          <w:sz w:val="24"/>
          <w:szCs w:val="24"/>
        </w:rPr>
        <w:t xml:space="preserve"> Can monitor sleep patterns and adjust conditions for optimal sleep, as well as wake you up gently at the optimal sleep phase.</w:t>
      </w:r>
    </w:p>
    <w:p w14:paraId="27F34A96" w14:textId="0BDA6E61" w:rsidR="00803975" w:rsidRDefault="001E4F81" w:rsidP="001E4F81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 w:rsidRPr="001E4F81">
        <w:rPr>
          <w:rFonts w:ascii="Times New Roman" w:hAnsi="Times New Roman" w:cs="Times New Roman"/>
          <w:noProof/>
          <w:sz w:val="24"/>
          <w:szCs w:val="24"/>
        </w:rPr>
        <w:t>These considerations aim to find ways to efficiently use time by doubling up on activities that are less demanding cognitively or physically, allowing for productivity improvements in everyday life.</w:t>
      </w:r>
    </w:p>
    <w:p w14:paraId="4E2D8C2E" w14:textId="77777777" w:rsidR="001E4F81" w:rsidRPr="001E4F81" w:rsidRDefault="001E4F81" w:rsidP="001E4F81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48BC0323" w14:textId="583DC0B5" w:rsidR="00406BB6" w:rsidRDefault="00803975" w:rsidP="00803975">
      <w:pPr>
        <w:spacing w:line="480" w:lineRule="auto"/>
        <w:rPr>
          <w:rFonts w:ascii="Times New Roman" w:hAnsi="Times New Roman" w:cs="Times New Roman"/>
          <w:b/>
          <w:bCs/>
          <w:noProof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t>Exericse 6.1.4</w:t>
      </w:r>
    </w:p>
    <w:p w14:paraId="155208E8" w14:textId="57A0CEE8" w:rsidR="00F67806" w:rsidRPr="00F67806" w:rsidRDefault="00F67806" w:rsidP="00F678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Assuming the following time allocations for each task when done sequentially:</w:t>
      </w:r>
    </w:p>
    <w:p w14:paraId="072C6BD3" w14:textId="77777777" w:rsidR="00F67806" w:rsidRPr="00F67806" w:rsidRDefault="00F67806" w:rsidP="00F6780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Waking up: 5 minutes</w:t>
      </w:r>
    </w:p>
    <w:p w14:paraId="4E313254" w14:textId="77777777" w:rsidR="00F67806" w:rsidRPr="00F67806" w:rsidRDefault="00F67806" w:rsidP="00F6780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Exercising: 30 minutes</w:t>
      </w:r>
    </w:p>
    <w:p w14:paraId="50648E97" w14:textId="77777777" w:rsidR="00F67806" w:rsidRPr="00F67806" w:rsidRDefault="00F67806" w:rsidP="00F6780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Taking a shower: 15 minutes</w:t>
      </w:r>
    </w:p>
    <w:p w14:paraId="3CBF1B09" w14:textId="77777777" w:rsidR="00F67806" w:rsidRPr="00F67806" w:rsidRDefault="00F67806" w:rsidP="00F6780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Getting dressed: 10 minutes</w:t>
      </w:r>
    </w:p>
    <w:p w14:paraId="0A7CFC7E" w14:textId="77777777" w:rsidR="00F67806" w:rsidRPr="00F67806" w:rsidRDefault="00F67806" w:rsidP="00F6780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Eating breakfast: 20 minutes</w:t>
      </w:r>
    </w:p>
    <w:p w14:paraId="77EF278A" w14:textId="77777777" w:rsidR="00F67806" w:rsidRPr="00F67806" w:rsidRDefault="00F67806" w:rsidP="00F6780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Brushing teeth: 5 minutes</w:t>
      </w:r>
    </w:p>
    <w:p w14:paraId="2CCCDB0F" w14:textId="77777777" w:rsidR="00F67806" w:rsidRPr="00F67806" w:rsidRDefault="00F67806" w:rsidP="00F6780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Commuting to work: 30 minutes</w:t>
      </w:r>
    </w:p>
    <w:p w14:paraId="49FCA717" w14:textId="77777777" w:rsidR="00F67806" w:rsidRPr="00F67806" w:rsidRDefault="00F67806" w:rsidP="00F6780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Completing School Work: 120 minutes</w:t>
      </w:r>
    </w:p>
    <w:p w14:paraId="7CA2F29F" w14:textId="77777777" w:rsidR="00F67806" w:rsidRPr="00F67806" w:rsidRDefault="00F67806" w:rsidP="00F6780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Completing Side Job Work: 120 minutes</w:t>
      </w:r>
    </w:p>
    <w:p w14:paraId="1242B2BA" w14:textId="77777777" w:rsidR="00F67806" w:rsidRPr="00F67806" w:rsidRDefault="00F67806" w:rsidP="00F6780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Studying: 60 minutes</w:t>
      </w:r>
    </w:p>
    <w:p w14:paraId="23CF51E1" w14:textId="77777777" w:rsidR="00F67806" w:rsidRPr="00F67806" w:rsidRDefault="00F67806" w:rsidP="00F6780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Reading: 30 minutes</w:t>
      </w:r>
    </w:p>
    <w:p w14:paraId="6384E314" w14:textId="77777777" w:rsidR="00F67806" w:rsidRPr="00F67806" w:rsidRDefault="00F67806" w:rsidP="00F67806">
      <w:pPr>
        <w:pStyle w:val="ListParagraph"/>
        <w:numPr>
          <w:ilvl w:val="0"/>
          <w:numId w:val="2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lastRenderedPageBreak/>
        <w:t>Sleeping: 480 minutes (8 hours)</w:t>
      </w:r>
    </w:p>
    <w:p w14:paraId="4E64BA99" w14:textId="77777777" w:rsidR="00F67806" w:rsidRDefault="00F67806" w:rsidP="00F678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C0854E6" w14:textId="4BD891F8" w:rsidR="00F67806" w:rsidRPr="00F67806" w:rsidRDefault="00F67806" w:rsidP="00F678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Total time if done sequentially: 925 minutes (15 hours and 25 minutes, not including Sleeping).</w:t>
      </w:r>
    </w:p>
    <w:p w14:paraId="66ADE534" w14:textId="77777777" w:rsidR="00F67806" w:rsidRPr="00F67806" w:rsidRDefault="00F67806" w:rsidP="00F678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83EDA3A" w14:textId="77777777" w:rsidR="00F67806" w:rsidRPr="00F67806" w:rsidRDefault="00F67806" w:rsidP="00F678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Now, let’s consider the parallel activities:</w:t>
      </w:r>
    </w:p>
    <w:p w14:paraId="5E46B0D8" w14:textId="77777777" w:rsidR="00F67806" w:rsidRPr="00F67806" w:rsidRDefault="00F67806" w:rsidP="00F678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8FB3D23" w14:textId="77777777" w:rsidR="00F67806" w:rsidRPr="00F67806" w:rsidRDefault="00F67806" w:rsidP="00F6780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b/>
          <w:bCs/>
          <w:sz w:val="24"/>
          <w:szCs w:val="24"/>
        </w:rPr>
        <w:t>Exercising (30 minutes) with Listening to an audiobook (Previously Studying: 60 minutes):</w:t>
      </w:r>
      <w:r w:rsidRPr="00F67806">
        <w:rPr>
          <w:rFonts w:ascii="Times New Roman" w:hAnsi="Times New Roman" w:cs="Times New Roman"/>
          <w:sz w:val="24"/>
          <w:szCs w:val="24"/>
        </w:rPr>
        <w:t xml:space="preserve"> Assuming the audiobook is related to the study material, we can reduce the studying time by half since it's being combined with exercising.</w:t>
      </w:r>
    </w:p>
    <w:p w14:paraId="39654C6B" w14:textId="77777777" w:rsidR="00F67806" w:rsidRPr="00F67806" w:rsidRDefault="00F67806" w:rsidP="00F6780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b/>
          <w:bCs/>
          <w:sz w:val="24"/>
          <w:szCs w:val="24"/>
        </w:rPr>
        <w:t>Taking a shower (15 minutes) with Brushing teeth (5 minutes):</w:t>
      </w:r>
      <w:r w:rsidRPr="00F67806">
        <w:rPr>
          <w:rFonts w:ascii="Times New Roman" w:hAnsi="Times New Roman" w:cs="Times New Roman"/>
          <w:sz w:val="24"/>
          <w:szCs w:val="24"/>
        </w:rPr>
        <w:t xml:space="preserve"> These can be done simultaneously, saving 5 minutes.</w:t>
      </w:r>
    </w:p>
    <w:p w14:paraId="7E318381" w14:textId="77777777" w:rsidR="00F67806" w:rsidRPr="00F67806" w:rsidRDefault="00F67806" w:rsidP="00F6780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b/>
          <w:bCs/>
          <w:sz w:val="24"/>
          <w:szCs w:val="24"/>
        </w:rPr>
        <w:t>Eating breakfast (20 minutes) with Reading (30 minutes):</w:t>
      </w:r>
      <w:r w:rsidRPr="00F67806">
        <w:rPr>
          <w:rFonts w:ascii="Times New Roman" w:hAnsi="Times New Roman" w:cs="Times New Roman"/>
          <w:sz w:val="24"/>
          <w:szCs w:val="24"/>
        </w:rPr>
        <w:t xml:space="preserve"> Reading can be done during breakfast, saving 20 minutes.</w:t>
      </w:r>
    </w:p>
    <w:p w14:paraId="4C8ED583" w14:textId="77777777" w:rsidR="00F67806" w:rsidRPr="00F67806" w:rsidRDefault="00F67806" w:rsidP="00F6780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b/>
          <w:bCs/>
          <w:sz w:val="24"/>
          <w:szCs w:val="24"/>
        </w:rPr>
        <w:t>Commuting to work (30 minutes) can be used to complete some School Work (previously 120 minutes):</w:t>
      </w:r>
      <w:r w:rsidRPr="00F67806">
        <w:rPr>
          <w:rFonts w:ascii="Times New Roman" w:hAnsi="Times New Roman" w:cs="Times New Roman"/>
          <w:sz w:val="24"/>
          <w:szCs w:val="24"/>
        </w:rPr>
        <w:t xml:space="preserve"> Assuming an efficient use of this time, we might reasonably expect to complete 30 minutes of </w:t>
      </w:r>
      <w:proofErr w:type="gramStart"/>
      <w:r w:rsidRPr="00F67806">
        <w:rPr>
          <w:rFonts w:ascii="Times New Roman" w:hAnsi="Times New Roman" w:cs="Times New Roman"/>
          <w:sz w:val="24"/>
          <w:szCs w:val="24"/>
        </w:rPr>
        <w:t>school work</w:t>
      </w:r>
      <w:proofErr w:type="gramEnd"/>
      <w:r w:rsidRPr="00F67806">
        <w:rPr>
          <w:rFonts w:ascii="Times New Roman" w:hAnsi="Times New Roman" w:cs="Times New Roman"/>
          <w:sz w:val="24"/>
          <w:szCs w:val="24"/>
        </w:rPr>
        <w:t>.</w:t>
      </w:r>
    </w:p>
    <w:p w14:paraId="1EA1E0ED" w14:textId="77777777" w:rsidR="00F67806" w:rsidRPr="00F67806" w:rsidRDefault="00F67806" w:rsidP="00F67806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b/>
          <w:bCs/>
          <w:sz w:val="24"/>
          <w:szCs w:val="24"/>
        </w:rPr>
        <w:t>Completing Side Job Work (120 minutes) can be paired with background Listening to news or podcasts (Previously done during breakfast or commuting):</w:t>
      </w:r>
      <w:r w:rsidRPr="00F67806">
        <w:rPr>
          <w:rFonts w:ascii="Times New Roman" w:hAnsi="Times New Roman" w:cs="Times New Roman"/>
          <w:sz w:val="24"/>
          <w:szCs w:val="24"/>
        </w:rPr>
        <w:t xml:space="preserve"> This doesn't necessarily save time on side job work, but it does incorporate another task that might otherwise take an additional 30 minutes.</w:t>
      </w:r>
    </w:p>
    <w:p w14:paraId="49EAB2C2" w14:textId="77777777" w:rsidR="00F67806" w:rsidRDefault="00F67806" w:rsidP="00F678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33EB1E0" w14:textId="37797783" w:rsidR="00F67806" w:rsidRPr="00F67806" w:rsidRDefault="00F67806" w:rsidP="00F678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If we adjust the times for parallel activities:</w:t>
      </w:r>
    </w:p>
    <w:p w14:paraId="573AA6AE" w14:textId="77777777" w:rsidR="00F67806" w:rsidRPr="00F67806" w:rsidRDefault="00F67806" w:rsidP="00F678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1945EB" w14:textId="77777777" w:rsidR="00F67806" w:rsidRPr="00F67806" w:rsidRDefault="00F67806" w:rsidP="00F67806">
      <w:pPr>
        <w:pStyle w:val="ListParagraph"/>
        <w:numPr>
          <w:ilvl w:val="0"/>
          <w:numId w:val="2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b/>
          <w:bCs/>
          <w:sz w:val="24"/>
          <w:szCs w:val="24"/>
        </w:rPr>
        <w:lastRenderedPageBreak/>
        <w:t>Exercising + Studying via audiobook:</w:t>
      </w:r>
      <w:r w:rsidRPr="00F67806">
        <w:rPr>
          <w:rFonts w:ascii="Times New Roman" w:hAnsi="Times New Roman" w:cs="Times New Roman"/>
          <w:sz w:val="24"/>
          <w:szCs w:val="24"/>
        </w:rPr>
        <w:t xml:space="preserve"> 30 minutes (saving 30 minutes of studying)</w:t>
      </w:r>
    </w:p>
    <w:p w14:paraId="649C00A4" w14:textId="77777777" w:rsidR="00F67806" w:rsidRPr="00F67806" w:rsidRDefault="00F67806" w:rsidP="00F67806">
      <w:pPr>
        <w:pStyle w:val="ListParagraph"/>
        <w:numPr>
          <w:ilvl w:val="0"/>
          <w:numId w:val="2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b/>
          <w:bCs/>
          <w:sz w:val="24"/>
          <w:szCs w:val="24"/>
        </w:rPr>
        <w:t>Taking a shower + Brushing teeth:</w:t>
      </w:r>
      <w:r w:rsidRPr="00F67806">
        <w:rPr>
          <w:rFonts w:ascii="Times New Roman" w:hAnsi="Times New Roman" w:cs="Times New Roman"/>
          <w:sz w:val="24"/>
          <w:szCs w:val="24"/>
        </w:rPr>
        <w:t xml:space="preserve"> 15 minutes (saving 5 minutes)</w:t>
      </w:r>
    </w:p>
    <w:p w14:paraId="4FD17D3A" w14:textId="77777777" w:rsidR="00F67806" w:rsidRPr="00F67806" w:rsidRDefault="00F67806" w:rsidP="00F67806">
      <w:pPr>
        <w:pStyle w:val="ListParagraph"/>
        <w:numPr>
          <w:ilvl w:val="0"/>
          <w:numId w:val="2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b/>
          <w:bCs/>
          <w:sz w:val="24"/>
          <w:szCs w:val="24"/>
        </w:rPr>
        <w:t>Eating breakfast + Reading:</w:t>
      </w:r>
      <w:r w:rsidRPr="00F67806">
        <w:rPr>
          <w:rFonts w:ascii="Times New Roman" w:hAnsi="Times New Roman" w:cs="Times New Roman"/>
          <w:sz w:val="24"/>
          <w:szCs w:val="24"/>
        </w:rPr>
        <w:t xml:space="preserve"> 20 minutes (saving 20 minutes)</w:t>
      </w:r>
    </w:p>
    <w:p w14:paraId="32BE05E5" w14:textId="77777777" w:rsidR="00F67806" w:rsidRPr="00F67806" w:rsidRDefault="00F67806" w:rsidP="00F67806">
      <w:pPr>
        <w:pStyle w:val="ListParagraph"/>
        <w:numPr>
          <w:ilvl w:val="0"/>
          <w:numId w:val="2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b/>
          <w:bCs/>
          <w:sz w:val="24"/>
          <w:szCs w:val="24"/>
        </w:rPr>
        <w:t>Commuting + School Work:</w:t>
      </w:r>
      <w:r w:rsidRPr="00F67806">
        <w:rPr>
          <w:rFonts w:ascii="Times New Roman" w:hAnsi="Times New Roman" w:cs="Times New Roman"/>
          <w:sz w:val="24"/>
          <w:szCs w:val="24"/>
        </w:rPr>
        <w:t xml:space="preserve"> 30 minutes (counting as 30 minutes of </w:t>
      </w:r>
      <w:proofErr w:type="gramStart"/>
      <w:r w:rsidRPr="00F67806">
        <w:rPr>
          <w:rFonts w:ascii="Times New Roman" w:hAnsi="Times New Roman" w:cs="Times New Roman"/>
          <w:sz w:val="24"/>
          <w:szCs w:val="24"/>
        </w:rPr>
        <w:t>school work</w:t>
      </w:r>
      <w:proofErr w:type="gramEnd"/>
      <w:r w:rsidRPr="00F67806">
        <w:rPr>
          <w:rFonts w:ascii="Times New Roman" w:hAnsi="Times New Roman" w:cs="Times New Roman"/>
          <w:sz w:val="24"/>
          <w:szCs w:val="24"/>
        </w:rPr>
        <w:t xml:space="preserve"> done)</w:t>
      </w:r>
    </w:p>
    <w:p w14:paraId="3EF4E447" w14:textId="77777777" w:rsidR="00F67806" w:rsidRPr="00F67806" w:rsidRDefault="00F67806" w:rsidP="00F67806">
      <w:pPr>
        <w:pStyle w:val="ListParagraph"/>
        <w:numPr>
          <w:ilvl w:val="0"/>
          <w:numId w:val="2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b/>
          <w:bCs/>
          <w:sz w:val="24"/>
          <w:szCs w:val="24"/>
        </w:rPr>
        <w:t>Completing Side Job Work + Listening to news/podcasts:</w:t>
      </w:r>
      <w:r w:rsidRPr="00F67806">
        <w:rPr>
          <w:rFonts w:ascii="Times New Roman" w:hAnsi="Times New Roman" w:cs="Times New Roman"/>
          <w:sz w:val="24"/>
          <w:szCs w:val="24"/>
        </w:rPr>
        <w:t xml:space="preserve"> 120 minutes (incorporating another activity)</w:t>
      </w:r>
    </w:p>
    <w:p w14:paraId="0E10D9A0" w14:textId="77777777" w:rsidR="00F67806" w:rsidRDefault="00F67806" w:rsidP="00F678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3E65993" w14:textId="5207BE00" w:rsidR="00F67806" w:rsidRPr="00F67806" w:rsidRDefault="00F67806" w:rsidP="00F678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Now, let’s calculate the total time saved. We initially had a total active time (excluding sleeping) of 445 minutes. If we subtract the time saved by multitasking (30+5+20+30), we get 360 minutes. So, we’ve saved 85 minutes from the active tasks by multitasking.</w:t>
      </w:r>
    </w:p>
    <w:p w14:paraId="470737D1" w14:textId="77777777" w:rsidR="00F67806" w:rsidRPr="00F67806" w:rsidRDefault="00F67806" w:rsidP="00F678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3B7F75" w14:textId="7AF5177A" w:rsidR="00F67806" w:rsidRPr="00406BB6" w:rsidRDefault="00F67806" w:rsidP="00F6780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67806">
        <w:rPr>
          <w:rFonts w:ascii="Times New Roman" w:hAnsi="Times New Roman" w:cs="Times New Roman"/>
          <w:sz w:val="24"/>
          <w:szCs w:val="24"/>
        </w:rPr>
        <w:t>The total time for all activities, including sleeping, was initially 925 minutes. With the saved time, it becomes 840 minutes (925 - 85), so the activities would take 14 hours in total, including sleep. This represents a saving of 1 hour and 25 minutes in the active waking day by multitasking where possible.</w:t>
      </w:r>
    </w:p>
    <w:sectPr w:rsidR="00F67806" w:rsidRPr="00406BB6" w:rsidSect="00771B70"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8895B" w14:textId="77777777" w:rsidR="00CC1805" w:rsidRDefault="00CC1805" w:rsidP="00587F4C">
      <w:pPr>
        <w:spacing w:line="240" w:lineRule="auto"/>
      </w:pPr>
      <w:r>
        <w:separator/>
      </w:r>
    </w:p>
  </w:endnote>
  <w:endnote w:type="continuationSeparator" w:id="0">
    <w:p w14:paraId="3AFD7117" w14:textId="77777777" w:rsidR="00CC1805" w:rsidRDefault="00CC1805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701F566" w14:paraId="1EC340AA" w14:textId="77777777" w:rsidTr="5701F566">
      <w:trPr>
        <w:trHeight w:val="300"/>
      </w:trPr>
      <w:tc>
        <w:tcPr>
          <w:tcW w:w="3120" w:type="dxa"/>
        </w:tcPr>
        <w:p w14:paraId="5C3D7556" w14:textId="61CAB146" w:rsidR="5701F566" w:rsidRDefault="5701F566" w:rsidP="5701F566">
          <w:pPr>
            <w:pStyle w:val="Header"/>
            <w:ind w:left="-115"/>
          </w:pPr>
        </w:p>
      </w:tc>
      <w:tc>
        <w:tcPr>
          <w:tcW w:w="3120" w:type="dxa"/>
        </w:tcPr>
        <w:p w14:paraId="7BB1068E" w14:textId="10DEA46D" w:rsidR="5701F566" w:rsidRDefault="5701F566" w:rsidP="5701F566">
          <w:pPr>
            <w:pStyle w:val="Header"/>
            <w:jc w:val="center"/>
          </w:pPr>
        </w:p>
      </w:tc>
      <w:tc>
        <w:tcPr>
          <w:tcW w:w="3120" w:type="dxa"/>
        </w:tcPr>
        <w:p w14:paraId="66C0308D" w14:textId="71C98E4F" w:rsidR="5701F566" w:rsidRDefault="5701F566" w:rsidP="5701F566">
          <w:pPr>
            <w:pStyle w:val="Header"/>
            <w:ind w:right="-115"/>
            <w:jc w:val="right"/>
          </w:pPr>
        </w:p>
      </w:tc>
    </w:tr>
  </w:tbl>
  <w:p w14:paraId="44D28C50" w14:textId="3FE645D4" w:rsidR="5701F566" w:rsidRDefault="5701F566" w:rsidP="5701F5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CC63F" w14:textId="77777777" w:rsidR="00CC1805" w:rsidRDefault="00CC1805" w:rsidP="00587F4C">
      <w:pPr>
        <w:spacing w:line="240" w:lineRule="auto"/>
      </w:pPr>
      <w:r>
        <w:separator/>
      </w:r>
    </w:p>
  </w:footnote>
  <w:footnote w:type="continuationSeparator" w:id="0">
    <w:p w14:paraId="7E968698" w14:textId="77777777" w:rsidR="00CC1805" w:rsidRDefault="00CC1805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22EA1406" w:rsidR="00771B70" w:rsidRDefault="00771B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4719"/>
    <w:multiLevelType w:val="hybridMultilevel"/>
    <w:tmpl w:val="650C009A"/>
    <w:lvl w:ilvl="0" w:tplc="882C95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ACD2A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D268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F98C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4E98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027A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64E1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9410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BAE4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53F58"/>
    <w:multiLevelType w:val="hybridMultilevel"/>
    <w:tmpl w:val="B99C12DC"/>
    <w:lvl w:ilvl="0" w:tplc="0060DE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C4B8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3235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1A15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64C7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64A6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40244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F4A3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467B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FE1D3D"/>
    <w:multiLevelType w:val="hybridMultilevel"/>
    <w:tmpl w:val="ACC814E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A5895"/>
    <w:multiLevelType w:val="multilevel"/>
    <w:tmpl w:val="1112341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7CE7E08"/>
    <w:multiLevelType w:val="hybridMultilevel"/>
    <w:tmpl w:val="B7861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8A2E1A"/>
    <w:multiLevelType w:val="hybridMultilevel"/>
    <w:tmpl w:val="ABC66B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394D49"/>
    <w:multiLevelType w:val="hybridMultilevel"/>
    <w:tmpl w:val="52027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416C3E"/>
    <w:multiLevelType w:val="hybridMultilevel"/>
    <w:tmpl w:val="A986F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67C12"/>
    <w:multiLevelType w:val="hybridMultilevel"/>
    <w:tmpl w:val="257421D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C1189"/>
    <w:multiLevelType w:val="hybridMultilevel"/>
    <w:tmpl w:val="E05E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23505"/>
    <w:multiLevelType w:val="hybridMultilevel"/>
    <w:tmpl w:val="9B7A4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876B63"/>
    <w:multiLevelType w:val="hybridMultilevel"/>
    <w:tmpl w:val="030C1D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576826"/>
    <w:multiLevelType w:val="hybridMultilevel"/>
    <w:tmpl w:val="D5940FFC"/>
    <w:lvl w:ilvl="0" w:tplc="B8C2A0D6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EB35D0E"/>
    <w:multiLevelType w:val="hybridMultilevel"/>
    <w:tmpl w:val="6C7089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19DCAED"/>
    <w:multiLevelType w:val="hybridMultilevel"/>
    <w:tmpl w:val="3BE07E22"/>
    <w:lvl w:ilvl="0" w:tplc="6610DF74">
      <w:start w:val="1"/>
      <w:numFmt w:val="decimal"/>
      <w:lvlText w:val="%1."/>
      <w:lvlJc w:val="left"/>
      <w:pPr>
        <w:ind w:left="720" w:hanging="360"/>
      </w:pPr>
    </w:lvl>
    <w:lvl w:ilvl="1" w:tplc="EABE03DE">
      <w:start w:val="1"/>
      <w:numFmt w:val="lowerLetter"/>
      <w:lvlText w:val="%2."/>
      <w:lvlJc w:val="left"/>
      <w:pPr>
        <w:ind w:left="1440" w:hanging="360"/>
      </w:pPr>
    </w:lvl>
    <w:lvl w:ilvl="2" w:tplc="9D28A470">
      <w:start w:val="1"/>
      <w:numFmt w:val="lowerRoman"/>
      <w:lvlText w:val="%3."/>
      <w:lvlJc w:val="right"/>
      <w:pPr>
        <w:ind w:left="2160" w:hanging="180"/>
      </w:pPr>
    </w:lvl>
    <w:lvl w:ilvl="3" w:tplc="D3C48888">
      <w:start w:val="1"/>
      <w:numFmt w:val="decimal"/>
      <w:lvlText w:val="%4."/>
      <w:lvlJc w:val="left"/>
      <w:pPr>
        <w:ind w:left="2880" w:hanging="360"/>
      </w:pPr>
    </w:lvl>
    <w:lvl w:ilvl="4" w:tplc="32E86AFA">
      <w:start w:val="1"/>
      <w:numFmt w:val="lowerLetter"/>
      <w:lvlText w:val="%5."/>
      <w:lvlJc w:val="left"/>
      <w:pPr>
        <w:ind w:left="3600" w:hanging="360"/>
      </w:pPr>
    </w:lvl>
    <w:lvl w:ilvl="5" w:tplc="94B0A534">
      <w:start w:val="1"/>
      <w:numFmt w:val="lowerRoman"/>
      <w:lvlText w:val="%6."/>
      <w:lvlJc w:val="right"/>
      <w:pPr>
        <w:ind w:left="4320" w:hanging="180"/>
      </w:pPr>
    </w:lvl>
    <w:lvl w:ilvl="6" w:tplc="63AE7A30">
      <w:start w:val="1"/>
      <w:numFmt w:val="decimal"/>
      <w:lvlText w:val="%7."/>
      <w:lvlJc w:val="left"/>
      <w:pPr>
        <w:ind w:left="5040" w:hanging="360"/>
      </w:pPr>
    </w:lvl>
    <w:lvl w:ilvl="7" w:tplc="F33A98F0">
      <w:start w:val="1"/>
      <w:numFmt w:val="lowerLetter"/>
      <w:lvlText w:val="%8."/>
      <w:lvlJc w:val="left"/>
      <w:pPr>
        <w:ind w:left="5760" w:hanging="360"/>
      </w:pPr>
    </w:lvl>
    <w:lvl w:ilvl="8" w:tplc="CBD4FBA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237E59"/>
    <w:multiLevelType w:val="hybridMultilevel"/>
    <w:tmpl w:val="C8749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F63248"/>
    <w:multiLevelType w:val="hybridMultilevel"/>
    <w:tmpl w:val="3EDE4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844F3B"/>
    <w:multiLevelType w:val="hybridMultilevel"/>
    <w:tmpl w:val="A4B64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659F5"/>
    <w:multiLevelType w:val="hybridMultilevel"/>
    <w:tmpl w:val="A7A26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B37FD1"/>
    <w:multiLevelType w:val="multilevel"/>
    <w:tmpl w:val="A2E6B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7FC6B07"/>
    <w:multiLevelType w:val="hybridMultilevel"/>
    <w:tmpl w:val="917E2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A53F3B"/>
    <w:multiLevelType w:val="hybridMultilevel"/>
    <w:tmpl w:val="0E485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ED5621"/>
    <w:multiLevelType w:val="hybridMultilevel"/>
    <w:tmpl w:val="D3F01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F7E14C5"/>
    <w:multiLevelType w:val="hybridMultilevel"/>
    <w:tmpl w:val="E2F808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D31449"/>
    <w:multiLevelType w:val="hybridMultilevel"/>
    <w:tmpl w:val="F0A0D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612654"/>
    <w:multiLevelType w:val="hybridMultilevel"/>
    <w:tmpl w:val="5C06DA9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B1C41DB"/>
    <w:multiLevelType w:val="hybridMultilevel"/>
    <w:tmpl w:val="42146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3505174">
    <w:abstractNumId w:val="14"/>
  </w:num>
  <w:num w:numId="2" w16cid:durableId="1661690870">
    <w:abstractNumId w:val="0"/>
  </w:num>
  <w:num w:numId="3" w16cid:durableId="1307978264">
    <w:abstractNumId w:val="1"/>
  </w:num>
  <w:num w:numId="4" w16cid:durableId="2145459730">
    <w:abstractNumId w:val="19"/>
  </w:num>
  <w:num w:numId="5" w16cid:durableId="479270108">
    <w:abstractNumId w:val="21"/>
  </w:num>
  <w:num w:numId="6" w16cid:durableId="292365233">
    <w:abstractNumId w:val="25"/>
  </w:num>
  <w:num w:numId="7" w16cid:durableId="1451245560">
    <w:abstractNumId w:val="17"/>
  </w:num>
  <w:num w:numId="8" w16cid:durableId="420297756">
    <w:abstractNumId w:val="13"/>
  </w:num>
  <w:num w:numId="9" w16cid:durableId="1492869345">
    <w:abstractNumId w:val="12"/>
  </w:num>
  <w:num w:numId="10" w16cid:durableId="1713116364">
    <w:abstractNumId w:val="3"/>
  </w:num>
  <w:num w:numId="11" w16cid:durableId="602110384">
    <w:abstractNumId w:val="11"/>
  </w:num>
  <w:num w:numId="12" w16cid:durableId="2123525114">
    <w:abstractNumId w:val="8"/>
  </w:num>
  <w:num w:numId="13" w16cid:durableId="1440759046">
    <w:abstractNumId w:val="15"/>
  </w:num>
  <w:num w:numId="14" w16cid:durableId="831682892">
    <w:abstractNumId w:val="7"/>
  </w:num>
  <w:num w:numId="15" w16cid:durableId="2040155513">
    <w:abstractNumId w:val="20"/>
  </w:num>
  <w:num w:numId="16" w16cid:durableId="176239669">
    <w:abstractNumId w:val="4"/>
  </w:num>
  <w:num w:numId="17" w16cid:durableId="1723482243">
    <w:abstractNumId w:val="10"/>
  </w:num>
  <w:num w:numId="18" w16cid:durableId="1709834756">
    <w:abstractNumId w:val="2"/>
  </w:num>
  <w:num w:numId="19" w16cid:durableId="138966206">
    <w:abstractNumId w:val="23"/>
  </w:num>
  <w:num w:numId="20" w16cid:durableId="600453962">
    <w:abstractNumId w:val="16"/>
  </w:num>
  <w:num w:numId="21" w16cid:durableId="1665014741">
    <w:abstractNumId w:val="18"/>
  </w:num>
  <w:num w:numId="22" w16cid:durableId="1043335822">
    <w:abstractNumId w:val="6"/>
  </w:num>
  <w:num w:numId="23" w16cid:durableId="2138838176">
    <w:abstractNumId w:val="24"/>
  </w:num>
  <w:num w:numId="24" w16cid:durableId="288248671">
    <w:abstractNumId w:val="5"/>
  </w:num>
  <w:num w:numId="25" w16cid:durableId="1822430096">
    <w:abstractNumId w:val="9"/>
  </w:num>
  <w:num w:numId="26" w16cid:durableId="2095973942">
    <w:abstractNumId w:val="22"/>
  </w:num>
  <w:num w:numId="27" w16cid:durableId="117244739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21E2"/>
    <w:rsid w:val="0001232B"/>
    <w:rsid w:val="0001771C"/>
    <w:rsid w:val="000200FB"/>
    <w:rsid w:val="000250DD"/>
    <w:rsid w:val="00033DF2"/>
    <w:rsid w:val="0003691A"/>
    <w:rsid w:val="000412CF"/>
    <w:rsid w:val="000454EA"/>
    <w:rsid w:val="000528A3"/>
    <w:rsid w:val="000576F3"/>
    <w:rsid w:val="00072D6F"/>
    <w:rsid w:val="000A3FA6"/>
    <w:rsid w:val="000B54A7"/>
    <w:rsid w:val="000D2C95"/>
    <w:rsid w:val="000E4DA2"/>
    <w:rsid w:val="000E7C1B"/>
    <w:rsid w:val="000F6C6B"/>
    <w:rsid w:val="001174D0"/>
    <w:rsid w:val="00126CBA"/>
    <w:rsid w:val="00137D50"/>
    <w:rsid w:val="0014264C"/>
    <w:rsid w:val="00142C9B"/>
    <w:rsid w:val="00145A57"/>
    <w:rsid w:val="00155509"/>
    <w:rsid w:val="00171787"/>
    <w:rsid w:val="0018109A"/>
    <w:rsid w:val="00187D5A"/>
    <w:rsid w:val="001A19E0"/>
    <w:rsid w:val="001E4F81"/>
    <w:rsid w:val="001F1A18"/>
    <w:rsid w:val="001F3B80"/>
    <w:rsid w:val="00203467"/>
    <w:rsid w:val="002139B8"/>
    <w:rsid w:val="00225BC3"/>
    <w:rsid w:val="00235E4B"/>
    <w:rsid w:val="002441F0"/>
    <w:rsid w:val="00245F45"/>
    <w:rsid w:val="002474BD"/>
    <w:rsid w:val="0025336C"/>
    <w:rsid w:val="00256FC8"/>
    <w:rsid w:val="00266849"/>
    <w:rsid w:val="00267358"/>
    <w:rsid w:val="00271070"/>
    <w:rsid w:val="00271D47"/>
    <w:rsid w:val="002779E4"/>
    <w:rsid w:val="002851A6"/>
    <w:rsid w:val="002903B9"/>
    <w:rsid w:val="002B356F"/>
    <w:rsid w:val="002B4FD8"/>
    <w:rsid w:val="002B6B07"/>
    <w:rsid w:val="002D2EA7"/>
    <w:rsid w:val="00301524"/>
    <w:rsid w:val="003034A3"/>
    <w:rsid w:val="003146B7"/>
    <w:rsid w:val="00316C9E"/>
    <w:rsid w:val="0032425B"/>
    <w:rsid w:val="003365D3"/>
    <w:rsid w:val="00345781"/>
    <w:rsid w:val="00356FEF"/>
    <w:rsid w:val="0036357E"/>
    <w:rsid w:val="00373610"/>
    <w:rsid w:val="0037393C"/>
    <w:rsid w:val="00376693"/>
    <w:rsid w:val="00376709"/>
    <w:rsid w:val="00384942"/>
    <w:rsid w:val="0039385B"/>
    <w:rsid w:val="00394C23"/>
    <w:rsid w:val="003C28FD"/>
    <w:rsid w:val="003C3A2B"/>
    <w:rsid w:val="003C7D2E"/>
    <w:rsid w:val="003D0D90"/>
    <w:rsid w:val="003D1817"/>
    <w:rsid w:val="00406BB6"/>
    <w:rsid w:val="00410520"/>
    <w:rsid w:val="004269EB"/>
    <w:rsid w:val="00433167"/>
    <w:rsid w:val="004526B0"/>
    <w:rsid w:val="004628B8"/>
    <w:rsid w:val="004901ED"/>
    <w:rsid w:val="00494BF5"/>
    <w:rsid w:val="004A05BC"/>
    <w:rsid w:val="004D10FA"/>
    <w:rsid w:val="004E39EE"/>
    <w:rsid w:val="004E485E"/>
    <w:rsid w:val="004E6472"/>
    <w:rsid w:val="004F6CBA"/>
    <w:rsid w:val="00500EF9"/>
    <w:rsid w:val="00522349"/>
    <w:rsid w:val="00523C1A"/>
    <w:rsid w:val="0053312C"/>
    <w:rsid w:val="00534768"/>
    <w:rsid w:val="00555E4C"/>
    <w:rsid w:val="005565FA"/>
    <w:rsid w:val="005760CD"/>
    <w:rsid w:val="00580D30"/>
    <w:rsid w:val="0058491B"/>
    <w:rsid w:val="00587F4C"/>
    <w:rsid w:val="005A159E"/>
    <w:rsid w:val="005B6EC2"/>
    <w:rsid w:val="005C7209"/>
    <w:rsid w:val="005C7884"/>
    <w:rsid w:val="005D2326"/>
    <w:rsid w:val="005D38E6"/>
    <w:rsid w:val="005E5AC5"/>
    <w:rsid w:val="005E795F"/>
    <w:rsid w:val="006001C8"/>
    <w:rsid w:val="00604747"/>
    <w:rsid w:val="00610510"/>
    <w:rsid w:val="00616DDE"/>
    <w:rsid w:val="00631FB3"/>
    <w:rsid w:val="00633CC7"/>
    <w:rsid w:val="00651154"/>
    <w:rsid w:val="00653215"/>
    <w:rsid w:val="00660D8E"/>
    <w:rsid w:val="00674E60"/>
    <w:rsid w:val="006907DE"/>
    <w:rsid w:val="00694DF4"/>
    <w:rsid w:val="006A20AE"/>
    <w:rsid w:val="006A3D52"/>
    <w:rsid w:val="006B0A48"/>
    <w:rsid w:val="006B1D4B"/>
    <w:rsid w:val="006C0859"/>
    <w:rsid w:val="006C2551"/>
    <w:rsid w:val="006C4591"/>
    <w:rsid w:val="006F1D6F"/>
    <w:rsid w:val="006F5922"/>
    <w:rsid w:val="006F6F82"/>
    <w:rsid w:val="0070058D"/>
    <w:rsid w:val="00706073"/>
    <w:rsid w:val="00717B89"/>
    <w:rsid w:val="0072286A"/>
    <w:rsid w:val="00724403"/>
    <w:rsid w:val="0073327A"/>
    <w:rsid w:val="00751F3C"/>
    <w:rsid w:val="00752359"/>
    <w:rsid w:val="00757A2D"/>
    <w:rsid w:val="00762E91"/>
    <w:rsid w:val="00771B70"/>
    <w:rsid w:val="007721CF"/>
    <w:rsid w:val="00774812"/>
    <w:rsid w:val="007929C7"/>
    <w:rsid w:val="007B05E4"/>
    <w:rsid w:val="007C06E4"/>
    <w:rsid w:val="007D6516"/>
    <w:rsid w:val="007E467C"/>
    <w:rsid w:val="007E665E"/>
    <w:rsid w:val="007F24B7"/>
    <w:rsid w:val="008009CA"/>
    <w:rsid w:val="0080378A"/>
    <w:rsid w:val="00803975"/>
    <w:rsid w:val="00804123"/>
    <w:rsid w:val="0081279C"/>
    <w:rsid w:val="00831B20"/>
    <w:rsid w:val="008402D3"/>
    <w:rsid w:val="008923FA"/>
    <w:rsid w:val="00897141"/>
    <w:rsid w:val="008A41A9"/>
    <w:rsid w:val="008D4A1E"/>
    <w:rsid w:val="008E21D8"/>
    <w:rsid w:val="008E5DE8"/>
    <w:rsid w:val="008F2833"/>
    <w:rsid w:val="008F7651"/>
    <w:rsid w:val="009469AA"/>
    <w:rsid w:val="00951077"/>
    <w:rsid w:val="009709A2"/>
    <w:rsid w:val="009778AF"/>
    <w:rsid w:val="0098270D"/>
    <w:rsid w:val="009B08C0"/>
    <w:rsid w:val="009C0A4E"/>
    <w:rsid w:val="009D3A20"/>
    <w:rsid w:val="009D7B80"/>
    <w:rsid w:val="009E11B4"/>
    <w:rsid w:val="009E375F"/>
    <w:rsid w:val="009F04CE"/>
    <w:rsid w:val="009F1741"/>
    <w:rsid w:val="009F40FF"/>
    <w:rsid w:val="009F6CAE"/>
    <w:rsid w:val="00A0427D"/>
    <w:rsid w:val="00A30711"/>
    <w:rsid w:val="00A42E8D"/>
    <w:rsid w:val="00A46278"/>
    <w:rsid w:val="00A5559B"/>
    <w:rsid w:val="00A5795D"/>
    <w:rsid w:val="00A620B8"/>
    <w:rsid w:val="00A86E85"/>
    <w:rsid w:val="00AA7CF1"/>
    <w:rsid w:val="00AA7DF2"/>
    <w:rsid w:val="00AB54B2"/>
    <w:rsid w:val="00AB6658"/>
    <w:rsid w:val="00AC1A7A"/>
    <w:rsid w:val="00AD01A4"/>
    <w:rsid w:val="00AD4D95"/>
    <w:rsid w:val="00AE312C"/>
    <w:rsid w:val="00AE5EF1"/>
    <w:rsid w:val="00AE6868"/>
    <w:rsid w:val="00B26ED0"/>
    <w:rsid w:val="00B271A4"/>
    <w:rsid w:val="00B33900"/>
    <w:rsid w:val="00B47ADF"/>
    <w:rsid w:val="00B60EFA"/>
    <w:rsid w:val="00B80E64"/>
    <w:rsid w:val="00B82022"/>
    <w:rsid w:val="00B8464D"/>
    <w:rsid w:val="00B90092"/>
    <w:rsid w:val="00B92CD2"/>
    <w:rsid w:val="00BA4EB2"/>
    <w:rsid w:val="00BA7258"/>
    <w:rsid w:val="00BC2DA2"/>
    <w:rsid w:val="00BC5981"/>
    <w:rsid w:val="00BC71F7"/>
    <w:rsid w:val="00BD29D7"/>
    <w:rsid w:val="00BE544E"/>
    <w:rsid w:val="00BE7D60"/>
    <w:rsid w:val="00C1047D"/>
    <w:rsid w:val="00C11849"/>
    <w:rsid w:val="00C24283"/>
    <w:rsid w:val="00C37723"/>
    <w:rsid w:val="00C419D6"/>
    <w:rsid w:val="00C42AAE"/>
    <w:rsid w:val="00C451C8"/>
    <w:rsid w:val="00C47A2C"/>
    <w:rsid w:val="00C52470"/>
    <w:rsid w:val="00C7530B"/>
    <w:rsid w:val="00C83A6D"/>
    <w:rsid w:val="00CA7176"/>
    <w:rsid w:val="00CB1803"/>
    <w:rsid w:val="00CB4D9E"/>
    <w:rsid w:val="00CC1805"/>
    <w:rsid w:val="00CD0EDB"/>
    <w:rsid w:val="00CD352F"/>
    <w:rsid w:val="00CE7977"/>
    <w:rsid w:val="00CF3A40"/>
    <w:rsid w:val="00CF74CC"/>
    <w:rsid w:val="00D03439"/>
    <w:rsid w:val="00D13296"/>
    <w:rsid w:val="00D355E5"/>
    <w:rsid w:val="00D44090"/>
    <w:rsid w:val="00D44870"/>
    <w:rsid w:val="00D4726E"/>
    <w:rsid w:val="00D55776"/>
    <w:rsid w:val="00D70FC3"/>
    <w:rsid w:val="00D75E73"/>
    <w:rsid w:val="00D811E4"/>
    <w:rsid w:val="00D879A5"/>
    <w:rsid w:val="00D942EE"/>
    <w:rsid w:val="00DA2973"/>
    <w:rsid w:val="00DA639F"/>
    <w:rsid w:val="00DB623F"/>
    <w:rsid w:val="00DC0759"/>
    <w:rsid w:val="00DD594F"/>
    <w:rsid w:val="00DD5A48"/>
    <w:rsid w:val="00DD7437"/>
    <w:rsid w:val="00DF062E"/>
    <w:rsid w:val="00DF15FC"/>
    <w:rsid w:val="00DF3927"/>
    <w:rsid w:val="00DF4C37"/>
    <w:rsid w:val="00E044B2"/>
    <w:rsid w:val="00E04B53"/>
    <w:rsid w:val="00E04D70"/>
    <w:rsid w:val="00E04E4C"/>
    <w:rsid w:val="00E12C0F"/>
    <w:rsid w:val="00E174E9"/>
    <w:rsid w:val="00E30031"/>
    <w:rsid w:val="00E31F2E"/>
    <w:rsid w:val="00E479FD"/>
    <w:rsid w:val="00E54180"/>
    <w:rsid w:val="00E75F82"/>
    <w:rsid w:val="00E77903"/>
    <w:rsid w:val="00E84AC8"/>
    <w:rsid w:val="00E8649C"/>
    <w:rsid w:val="00E87CC0"/>
    <w:rsid w:val="00E9079F"/>
    <w:rsid w:val="00EC079C"/>
    <w:rsid w:val="00EC5FB0"/>
    <w:rsid w:val="00F16BBF"/>
    <w:rsid w:val="00F17FCE"/>
    <w:rsid w:val="00F305CD"/>
    <w:rsid w:val="00F315A1"/>
    <w:rsid w:val="00F440BA"/>
    <w:rsid w:val="00F5243C"/>
    <w:rsid w:val="00F54443"/>
    <w:rsid w:val="00F54ABC"/>
    <w:rsid w:val="00F61E62"/>
    <w:rsid w:val="00F67806"/>
    <w:rsid w:val="00F7151C"/>
    <w:rsid w:val="00F758D8"/>
    <w:rsid w:val="00F87D4A"/>
    <w:rsid w:val="00F9756A"/>
    <w:rsid w:val="00FD55AC"/>
    <w:rsid w:val="00FD7B22"/>
    <w:rsid w:val="00FD7B49"/>
    <w:rsid w:val="00FE02BD"/>
    <w:rsid w:val="00FE75F6"/>
    <w:rsid w:val="00FF30EB"/>
    <w:rsid w:val="01D336F4"/>
    <w:rsid w:val="01FE7607"/>
    <w:rsid w:val="02719628"/>
    <w:rsid w:val="02DEA9B9"/>
    <w:rsid w:val="030650B1"/>
    <w:rsid w:val="0589E86A"/>
    <w:rsid w:val="05CEA7CF"/>
    <w:rsid w:val="062C5FA1"/>
    <w:rsid w:val="06DA4C42"/>
    <w:rsid w:val="07CB4339"/>
    <w:rsid w:val="090FEBE2"/>
    <w:rsid w:val="094DEB3D"/>
    <w:rsid w:val="0967139A"/>
    <w:rsid w:val="09C985EB"/>
    <w:rsid w:val="0A11ED04"/>
    <w:rsid w:val="0BB2DEEF"/>
    <w:rsid w:val="0C858BFF"/>
    <w:rsid w:val="0D905F30"/>
    <w:rsid w:val="0E2949E6"/>
    <w:rsid w:val="0F8BA8D0"/>
    <w:rsid w:val="115DFAA2"/>
    <w:rsid w:val="1160EAA8"/>
    <w:rsid w:val="1189F590"/>
    <w:rsid w:val="12D07685"/>
    <w:rsid w:val="158C9DB1"/>
    <w:rsid w:val="1764CED2"/>
    <w:rsid w:val="17D5D1A1"/>
    <w:rsid w:val="183CE1BF"/>
    <w:rsid w:val="1A9B261D"/>
    <w:rsid w:val="1B07CCEE"/>
    <w:rsid w:val="1C103EEB"/>
    <w:rsid w:val="1C6CA637"/>
    <w:rsid w:val="1E00A659"/>
    <w:rsid w:val="1E06A7FB"/>
    <w:rsid w:val="1E80E5F5"/>
    <w:rsid w:val="2029A86C"/>
    <w:rsid w:val="21287887"/>
    <w:rsid w:val="2138471B"/>
    <w:rsid w:val="219C1654"/>
    <w:rsid w:val="22C448E8"/>
    <w:rsid w:val="230C57C6"/>
    <w:rsid w:val="2312DED3"/>
    <w:rsid w:val="238250CE"/>
    <w:rsid w:val="24994D77"/>
    <w:rsid w:val="258949CA"/>
    <w:rsid w:val="2669E3E4"/>
    <w:rsid w:val="266FF154"/>
    <w:rsid w:val="28137298"/>
    <w:rsid w:val="2878C300"/>
    <w:rsid w:val="2B2EDB5D"/>
    <w:rsid w:val="2BF88B4E"/>
    <w:rsid w:val="2C72B312"/>
    <w:rsid w:val="2C9B7732"/>
    <w:rsid w:val="2E06B7E2"/>
    <w:rsid w:val="2E3DEC97"/>
    <w:rsid w:val="2F1E072F"/>
    <w:rsid w:val="2F302C10"/>
    <w:rsid w:val="2F400E9B"/>
    <w:rsid w:val="2FBA880A"/>
    <w:rsid w:val="30C3EA4E"/>
    <w:rsid w:val="32070A82"/>
    <w:rsid w:val="332C3E58"/>
    <w:rsid w:val="33D06CDC"/>
    <w:rsid w:val="34137FBE"/>
    <w:rsid w:val="346D4E46"/>
    <w:rsid w:val="36343989"/>
    <w:rsid w:val="3830F683"/>
    <w:rsid w:val="38840EE2"/>
    <w:rsid w:val="38E6F0E1"/>
    <w:rsid w:val="39519BBC"/>
    <w:rsid w:val="3985B357"/>
    <w:rsid w:val="39EA8DE5"/>
    <w:rsid w:val="3A2B3C0B"/>
    <w:rsid w:val="3ABA53ED"/>
    <w:rsid w:val="3AC14912"/>
    <w:rsid w:val="3B28540A"/>
    <w:rsid w:val="3B865E46"/>
    <w:rsid w:val="3C169DCB"/>
    <w:rsid w:val="3C1E91A3"/>
    <w:rsid w:val="3C6A54C0"/>
    <w:rsid w:val="3E6A09B2"/>
    <w:rsid w:val="3F6DF9FC"/>
    <w:rsid w:val="3FC7CDAC"/>
    <w:rsid w:val="3FFC7AE3"/>
    <w:rsid w:val="426CB5C5"/>
    <w:rsid w:val="430005E6"/>
    <w:rsid w:val="442753F8"/>
    <w:rsid w:val="45CD616F"/>
    <w:rsid w:val="46858EA4"/>
    <w:rsid w:val="488C6717"/>
    <w:rsid w:val="49554F53"/>
    <w:rsid w:val="4A67F277"/>
    <w:rsid w:val="4ACBAC9C"/>
    <w:rsid w:val="4C3D2189"/>
    <w:rsid w:val="4EB44549"/>
    <w:rsid w:val="4F08B4A9"/>
    <w:rsid w:val="4F7443B5"/>
    <w:rsid w:val="4F972F7C"/>
    <w:rsid w:val="50C16A34"/>
    <w:rsid w:val="511F95DA"/>
    <w:rsid w:val="51DACC21"/>
    <w:rsid w:val="52B20CB4"/>
    <w:rsid w:val="52BB663B"/>
    <w:rsid w:val="53E93C62"/>
    <w:rsid w:val="54232A6D"/>
    <w:rsid w:val="5558E9B8"/>
    <w:rsid w:val="556F4B0D"/>
    <w:rsid w:val="5581B49C"/>
    <w:rsid w:val="5701F566"/>
    <w:rsid w:val="57AFB9A6"/>
    <w:rsid w:val="58B9555E"/>
    <w:rsid w:val="591FABD4"/>
    <w:rsid w:val="59386612"/>
    <w:rsid w:val="597D2577"/>
    <w:rsid w:val="5B03EC3F"/>
    <w:rsid w:val="5B838259"/>
    <w:rsid w:val="5C26A89E"/>
    <w:rsid w:val="5CE4B913"/>
    <w:rsid w:val="5FEC66FB"/>
    <w:rsid w:val="60D4EBFD"/>
    <w:rsid w:val="61121B82"/>
    <w:rsid w:val="638CC04C"/>
    <w:rsid w:val="64758282"/>
    <w:rsid w:val="65387338"/>
    <w:rsid w:val="6543DC7F"/>
    <w:rsid w:val="66292AA1"/>
    <w:rsid w:val="667272FC"/>
    <w:rsid w:val="66DA7634"/>
    <w:rsid w:val="6817D35B"/>
    <w:rsid w:val="6982B5E1"/>
    <w:rsid w:val="6A707DB6"/>
    <w:rsid w:val="6ACE08F8"/>
    <w:rsid w:val="6B119643"/>
    <w:rsid w:val="6B7EA9D4"/>
    <w:rsid w:val="6D33A292"/>
    <w:rsid w:val="700A784B"/>
    <w:rsid w:val="7068301D"/>
    <w:rsid w:val="70C7F1A2"/>
    <w:rsid w:val="71A648AC"/>
    <w:rsid w:val="71EDEB58"/>
    <w:rsid w:val="745F5E21"/>
    <w:rsid w:val="76BC3AF1"/>
    <w:rsid w:val="77162F69"/>
    <w:rsid w:val="77FAE769"/>
    <w:rsid w:val="78D2F0D1"/>
    <w:rsid w:val="7960D25A"/>
    <w:rsid w:val="7AD397D3"/>
    <w:rsid w:val="7C9EA5B7"/>
    <w:rsid w:val="7D711831"/>
    <w:rsid w:val="7DAA5702"/>
    <w:rsid w:val="7E9B9631"/>
    <w:rsid w:val="7FA708F6"/>
    <w:rsid w:val="7FADE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docId w15:val="{71F8622F-FE0F-4572-8F3A-EF17E86212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9EB"/>
    <w:pPr>
      <w:spacing w:after="0" w:line="276" w:lineRule="auto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6B1D4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52359"/>
    <w:pPr>
      <w:ind w:left="720"/>
      <w:contextualSpacing/>
    </w:pPr>
  </w:style>
  <w:style w:type="table" w:styleId="TableGrid">
    <w:name w:val="Table Grid"/>
    <w:basedOn w:val="TableNormal"/>
    <w:uiPriority w:val="39"/>
    <w:rsid w:val="005331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5C7209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9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6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23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2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7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2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06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9423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968612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936687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5644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050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22167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80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53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8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6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7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1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8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9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0124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1972557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0951929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26079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3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5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58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5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9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4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3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86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3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3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8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7E50678B9F6F45929F6DDF9092659E" ma:contentTypeVersion="2" ma:contentTypeDescription="Create a new document." ma:contentTypeScope="" ma:versionID="8ce750133d988ba375566d95e2a0c8af">
  <xsd:schema xmlns:xsd="http://www.w3.org/2001/XMLSchema" xmlns:xs="http://www.w3.org/2001/XMLSchema" xmlns:p="http://schemas.microsoft.com/office/2006/metadata/properties" xmlns:ns3="66af43e2-196f-4b8c-b596-754acd857372" targetNamespace="http://schemas.microsoft.com/office/2006/metadata/properties" ma:root="true" ma:fieldsID="aee7cf3a11c15c429006de9fa44d071e" ns3:_="">
    <xsd:import namespace="66af43e2-196f-4b8c-b596-754acd85737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af43e2-196f-4b8c-b596-754acd85737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1B3010-2C01-4B2B-B3AE-DBB10F9CCC4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EBD136-81FC-4344-A284-2602BE740C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4CDFFF-F592-4E5B-BF03-E59D4D17A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af43e2-196f-4b8c-b596-754acd85737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8</TotalTime>
  <Pages>6</Pages>
  <Words>804</Words>
  <Characters>458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Eric Vara</cp:lastModifiedBy>
  <cp:revision>12</cp:revision>
  <dcterms:created xsi:type="dcterms:W3CDTF">2023-01-12T19:51:00Z</dcterms:created>
  <dcterms:modified xsi:type="dcterms:W3CDTF">2023-12-12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3e4f1ae853acb84543bb8face944adc404832f8fdb683e2bc93f75c8bfbe91</vt:lpwstr>
  </property>
  <property fmtid="{D5CDD505-2E9C-101B-9397-08002B2CF9AE}" pid="3" name="ContentTypeId">
    <vt:lpwstr>0x010100227E50678B9F6F45929F6DDF9092659E</vt:lpwstr>
  </property>
</Properties>
</file>